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20" w:name="scholarship-application-letter"/>
    <w:p>
      <w:pPr>
        <w:pStyle w:val="Heading1"/>
      </w:pPr>
      <w:r>
        <w:t xml:space="preserve">SCHOLARSHIP APPLICATION LETTER</w:t>
      </w:r>
    </w:p>
    <w:p>
      <w:pPr>
        <w:pStyle w:val="FirstParagraph"/>
      </w:pPr>
      <w:r>
        <w:t xml:space="preserve">For the Pursuit of Electrical Engineering Excellence in Uganda Kampala</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Email: your.email@domain.com | Phone: +256 XXX XXX XXXX</w:t>
      </w:r>
    </w:p>
    <w:p>
      <w:pPr>
        <w:pStyle w:val="BodyText"/>
      </w:pPr>
      <w:r>
        <w:t xml:space="preserve">Date: October 26, 2023</w:t>
      </w:r>
    </w:p>
    <w:p>
      <w:pPr>
        <w:pStyle w:val="BodyText"/>
      </w:pPr>
      <w:r>
        <w:t xml:space="preserve">Scholarship Committee</w:t>
      </w:r>
    </w:p>
    <w:p>
      <w:pPr>
        <w:pStyle w:val="BodyText"/>
      </w:pPr>
      <w:r>
        <w:t xml:space="preserve">[University/Organization Name]</w:t>
      </w:r>
    </w:p>
    <w:p>
      <w:pPr>
        <w:pStyle w:val="BodyText"/>
      </w:pPr>
      <w:r>
        <w:t xml:space="preserve">[Address]</w:t>
      </w:r>
    </w:p>
    <w:bookmarkStart w:id="21" w:name="dear-scholarship-committee"/>
    <w:p>
      <w:pPr>
        <w:pStyle w:val="Heading2"/>
      </w:pPr>
      <w:r>
        <w:t xml:space="preserve">Dear Scholarship Committee,</w:t>
      </w:r>
    </w:p>
    <w:p>
      <w:pPr>
        <w:pStyle w:val="FirstParagraph"/>
      </w:pPr>
      <w:r>
        <w:t xml:space="preserve">As I submit this Scholarship Application Letter, I write with profound enthusiasm for the opportunity to pursue advanced studies in Electrical Engineering at the University of Makerere in Kampala, Uganda. This application represents not merely an academic pursuit but a commitment to transforming Uganda’s energy landscape—a mission deeply personal to me as a Kampala native witnessing daily how inadequate electrical infrastructure hinders our communities’ progress.</w:t>
      </w:r>
    </w:p>
    <w:bookmarkEnd w:id="21"/>
    <w:bookmarkStart w:id="22" w:name="X577bcbb7f3ffcfe49054b4c0aae9af8272069a9"/>
    <w:p>
      <w:pPr>
        <w:pStyle w:val="Heading2"/>
      </w:pPr>
      <w:r>
        <w:t xml:space="preserve">Rooted in Kampala: The Imperative for Local Electrical Engineering Expertise</w:t>
      </w:r>
    </w:p>
    <w:p>
      <w:pPr>
        <w:pStyle w:val="FirstParagraph"/>
      </w:pPr>
      <w:r>
        <w:t xml:space="preserve">Having grown up in the bustling neighborhoods of Kampala, I’ve seen how power outages disrupt everything—from hospitals struggling to save lives to small businesses unable to operate after sunset. When my family’s shop lost electricity during a critical harvest season, I realized our city’s dependence on unreliable grids isn’t just an inconvenience; it’s a barrier to economic growth. Uganda currently has the lowest electrification rate in East Africa (only 28%), with Kampala experiencing daily blackouts that cost the economy $170 million annually. As a future Electrical Engineer committed to serving my community, I know this crisis demands locally trained professionals who understand Kampala’s unique challenges: aging infrastructure, rapid urbanization, and the need for sustainable solutions tailored to Ugandan conditions.</w:t>
      </w:r>
    </w:p>
    <w:p>
      <w:pPr>
        <w:pStyle w:val="BodyText"/>
      </w:pPr>
      <w:r>
        <w:t xml:space="preserve">My undergraduate studies in Electrical Engineering at Kyambogo University ignited my passion for renewable energy systems. I led a student team that designed a solar-powered streetlight prototype for Mukono Road—Kampala’s most congested corridor—using locally sourced materials. This project taught me that effective engineering solutions must consider cultural context, cost constraints, and community involvement. The experience reinforced my conviction: Uganda does not need foreign engineers who merely replicate Western models; we need Electrical Engineers deeply embedded in Kampala’s ecosystem, capable of innovating with the resources available.</w:t>
      </w:r>
    </w:p>
    <w:bookmarkEnd w:id="22"/>
    <w:bookmarkStart w:id="23" w:name="X4de9be518f948379c0381b17de3677727363aa1"/>
    <w:p>
      <w:pPr>
        <w:pStyle w:val="Heading2"/>
      </w:pPr>
      <w:r>
        <w:t xml:space="preserve">Academic Excellence and Commitment to Uganda’s Energy Future</w:t>
      </w:r>
    </w:p>
    <w:p>
      <w:pPr>
        <w:pStyle w:val="FirstParagraph"/>
      </w:pPr>
      <w:r>
        <w:t xml:space="preserve">Throughout my academic journey, I’ve maintained a 3.8/4.0 GPA while actively engaging in energy projects that directly address Kampala’s needs. My final year research on "Grid-Connected Solar Microgrids for Urban Slums" analyzed how decentralized renewable systems could serve Kampala’s informal settlements—a population exceeding 1.5 million without reliable electricity. I collaborated with the Kampala Capital City Authority (KCCA) to pilot a community energy model in Bweyogerere, where we installed 12 solar-powered charging stations that now serve over 300 households daily.</w:t>
      </w:r>
    </w:p>
    <w:p>
      <w:pPr>
        <w:pStyle w:val="BodyText"/>
      </w:pPr>
      <w:r>
        <w:t xml:space="preserve">These experiences have clarified my career trajectory: I aim to become a Principal Electrical Engineer at Uganda’s Energy Regulatory Authority (ERA), developing policies for smart grid implementation in Kampala. But to achieve this, I require advanced training in power systems engineering and renewable integration—skills only accessible through postgraduate study. The scholarship would enable me to enroll in the Master of Science in Electrical Power Systems at Makerere University, a program uniquely positioned to address Uganda’s energy challenges through research on grid stability, distributed generation, and microgrid management.</w:t>
      </w:r>
    </w:p>
    <w:bookmarkEnd w:id="23"/>
    <w:bookmarkStart w:id="24" w:name="why-this-scholarship-matters-for-kampala"/>
    <w:p>
      <w:pPr>
        <w:pStyle w:val="Heading2"/>
      </w:pPr>
      <w:r>
        <w:t xml:space="preserve">Why This Scholarship Matters for Kampala</w:t>
      </w:r>
    </w:p>
    <w:p>
      <w:pPr>
        <w:pStyle w:val="FirstParagraph"/>
      </w:pPr>
      <w:r>
        <w:t xml:space="preserve">As a student from a low-income household in Kawempe Division, Kampala, I face significant financial barriers. My parents’ combined income of UGX 400,000 ($115) monthly barely covers basic needs, let alone tuition fees. Without this scholarship, I would be forced to abandon my studies for work—a decision that would deprive Kampala of a future Electrical Engineer trained specifically to solve our energy crisis. This funding isn’t merely personal support; it’s an investment in Uganda’s most pressing national priority.</w:t>
      </w:r>
    </w:p>
    <w:p>
      <w:pPr>
        <w:pStyle w:val="BodyText"/>
      </w:pPr>
      <w:r>
        <w:t xml:space="preserve">I’ve already secured a conditional admission to Makerere University, but the $3,500 required for tuition and living expenses remains unmet. The scholarship would allow me to focus entirely on my studies while contributing to research initiatives like the ERA-Makerere Power System Optimization Project. More importantly, it would signal that international partners recognize Kampala’s potential as a hub for African energy innovation—not just a recipient of aid but a creator of solutions.</w:t>
      </w:r>
    </w:p>
    <w:bookmarkEnd w:id="24"/>
    <w:bookmarkStart w:id="25" w:name="Xe0820a2d05ec2aeffe62a492ab96addc8f0871c"/>
    <w:p>
      <w:pPr>
        <w:pStyle w:val="Heading2"/>
      </w:pPr>
      <w:r>
        <w:t xml:space="preserve">The Ripple Effect: How I Will Serve Uganda Kampala</w:t>
      </w:r>
    </w:p>
    <w:p>
      <w:pPr>
        <w:pStyle w:val="FirstParagraph"/>
      </w:pPr>
      <w:r>
        <w:t xml:space="preserve">My vision extends far beyond graduation. Upon completing my master’s, I will establish the Kampala Energy Solutions Lab—a community-driven initiative co-located with Makerere University to train 50+ young Ugandans annually in solar installation and grid management. I’ve already partnered with local NGOs like "Uganda Renewable Energy Association" to design a curriculum that teaches skills relevant to Kampala’s informal sector, such as repairing portable solar systems for street vendors.</w:t>
      </w:r>
    </w:p>
    <w:p>
      <w:pPr>
        <w:pStyle w:val="BodyText"/>
      </w:pPr>
      <w:r>
        <w:t xml:space="preserve">Furthermore, I will advocate for policy changes through my role in the Uganda Engineering Council. My research on microgrid economics will inform the upcoming National Electrification Strategy 2030, ensuring it prioritizes urban slums like those in Kampala where 65% of residents currently lack electricity access. Every kilowatt-hour generated through community solar projects I help develop will represent progress toward my goal: transforming Kampala into a model for sustainable urban energy across Africa.</w:t>
      </w:r>
    </w:p>
    <w:bookmarkEnd w:id="25"/>
    <w:bookmarkStart w:id="26" w:name="X4da75af0b51cc948987083be0eedd367596d655"/>
    <w:p>
      <w:pPr>
        <w:pStyle w:val="Heading2"/>
      </w:pPr>
      <w:r>
        <w:t xml:space="preserve">Conclusion: A Commitment to Kampala’s Brighter Tomorrow</w:t>
      </w:r>
    </w:p>
    <w:p>
      <w:pPr>
        <w:pStyle w:val="FirstParagraph"/>
      </w:pPr>
      <w:r>
        <w:t xml:space="preserve">As I conclude this Scholarship Application Letter, I am reminded of the late Dr. Margaret Nandu, a pioneering Electrical Engineer from Kampala who once said, "The true measure of an engineer is not in their diplomas but in the power they bring to their community." This scholarship will empower me to honor that legacy. It will allow me to return to Kampala as a skilled Electrical Engineer equipped to build systems that don’t just deliver electricity—but restore hope, drive entrepreneurship, and fuel Uganda’s economic ascent.</w:t>
      </w:r>
    </w:p>
    <w:p>
      <w:pPr>
        <w:pStyle w:val="BodyText"/>
      </w:pPr>
      <w:r>
        <w:t xml:space="preserve">I have attached my academic transcripts, research proposal, and letters of recommendation from Dr. Samuel Kigula (Head of Electrical Engineering at Makerere) and Mr. David Tumusiime (Energy Project Manager at KCCA). I welcome the opportunity to discuss how this scholarship can accelerate Uganda’s journey toward energy independence.</w:t>
      </w:r>
    </w:p>
    <w:bookmarkEnd w:id="26"/>
    <w:p>
      <w:pPr>
        <w:pStyle w:val="BodyText"/>
      </w:pPr>
      <w:r>
        <w:t xml:space="preserve">Sincerely,</w:t>
      </w:r>
    </w:p>
    <w:p>
      <w:pPr>
        <w:pStyle w:val="BodyText"/>
      </w:pPr>
      <w:r>
        <w:t xml:space="preserve">[Your Full Name]</w:t>
      </w:r>
    </w:p>
    <w:p>
      <w:pPr>
        <w:pStyle w:val="BodyText"/>
      </w:pPr>
      <w:r>
        <w:t xml:space="preserve">Electrical Engineering Student | Makerere University, Kampala</w:t>
      </w:r>
    </w:p>
    <w:p>
      <w:pPr>
        <w:pStyle w:val="BodyText"/>
      </w:pPr>
      <w:r>
        <w:t xml:space="preserve">This Scholarship Application Letter is submitted in pursuit of academic excellence to serve as a future Electrical Engineer committed to transforming energy access across Uganda Kampa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Kampala, Uganda</dc:title>
  <dc:creator/>
  <dc:language>en</dc:language>
  <cp:keywords/>
  <dcterms:created xsi:type="dcterms:W3CDTF">2025-12-08T05:44:09Z</dcterms:created>
  <dcterms:modified xsi:type="dcterms:W3CDTF">2025-12-08T05:44:09Z</dcterms:modified>
</cp:coreProperties>
</file>

<file path=docProps/custom.xml><?xml version="1.0" encoding="utf-8"?>
<Properties xmlns="http://schemas.openxmlformats.org/officeDocument/2006/custom-properties" xmlns:vt="http://schemas.openxmlformats.org/officeDocument/2006/docPropsVTypes"/>
</file>